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C7FB1" w14:textId="5260CAF8" w:rsidR="000E421D" w:rsidRPr="00300345" w:rsidRDefault="000E421D" w:rsidP="000E421D">
      <w:pPr>
        <w:jc w:val="both"/>
      </w:pPr>
      <w:r w:rsidRPr="00300345">
        <w:rPr>
          <w:rFonts w:cstheme="minorHAnsi"/>
        </w:rPr>
        <w:t xml:space="preserve">Table </w:t>
      </w:r>
      <w:r w:rsidRPr="00300345">
        <w:rPr>
          <w:rFonts w:cstheme="minorHAnsi"/>
        </w:rPr>
        <w:fldChar w:fldCharType="begin"/>
      </w:r>
      <w:r w:rsidRPr="00300345">
        <w:rPr>
          <w:rFonts w:cstheme="minorHAnsi"/>
        </w:rPr>
        <w:instrText xml:space="preserve"> SEQ Table \* ARABIC </w:instrText>
      </w:r>
      <w:r w:rsidRPr="00300345">
        <w:rPr>
          <w:rFonts w:cstheme="minorHAnsi"/>
        </w:rPr>
        <w:fldChar w:fldCharType="separate"/>
      </w:r>
      <w:r>
        <w:rPr>
          <w:rFonts w:cstheme="minorHAnsi"/>
          <w:noProof/>
        </w:rPr>
        <w:t>1</w:t>
      </w:r>
      <w:r w:rsidRPr="00300345">
        <w:rPr>
          <w:rFonts w:cstheme="minorHAnsi"/>
        </w:rPr>
        <w:fldChar w:fldCharType="end"/>
      </w:r>
      <w:r w:rsidRPr="00300345">
        <w:rPr>
          <w:rFonts w:cstheme="minorHAnsi"/>
        </w:rPr>
        <w:t>:</w:t>
      </w:r>
      <w:r w:rsidRPr="00300345">
        <w:t xml:space="preserve"> </w:t>
      </w:r>
      <w:r w:rsidRPr="00300345">
        <w:rPr>
          <w:rFonts w:cstheme="minorHAnsi"/>
        </w:rPr>
        <w:t xml:space="preserve">Results for testing </w:t>
      </w:r>
      <w:r>
        <w:rPr>
          <w:rFonts w:cstheme="minorHAnsi"/>
        </w:rPr>
        <w:t xml:space="preserve">the </w:t>
      </w:r>
      <w:r w:rsidRPr="00300345">
        <w:rPr>
          <w:rFonts w:cstheme="minorHAnsi"/>
        </w:rPr>
        <w:t xml:space="preserve">correlation between Schoenfeld residuals and ranked failure times to examine proportional hazard assumption violations for a specification that yielded a </w:t>
      </w:r>
      <w:r>
        <w:rPr>
          <w:rFonts w:cstheme="minorHAnsi"/>
        </w:rPr>
        <w:t xml:space="preserve">significant </w:t>
      </w:r>
      <w:r w:rsidRPr="00300345">
        <w:rPr>
          <w:rFonts w:cstheme="minorHAnsi"/>
        </w:rPr>
        <w:t xml:space="preserve">beneficial effect (HR:0.69, 95% CI:0.48-0.99, pvalue:0.04) of unprocessed red meat consumption on all-cause mortality. The specification used </w:t>
      </w:r>
      <w:r>
        <w:rPr>
          <w:rFonts w:cstheme="minorHAnsi"/>
        </w:rPr>
        <w:t xml:space="preserve">a </w:t>
      </w:r>
      <w:r w:rsidRPr="00300345">
        <w:rPr>
          <w:rFonts w:cstheme="minorHAnsi"/>
        </w:rPr>
        <w:t xml:space="preserve">standard model, continuous red meat, female sex, 60-79 years old, and variables in this table. </w:t>
      </w:r>
      <w:r>
        <w:rPr>
          <w:rFonts w:cstheme="minorHAnsi"/>
        </w:rPr>
        <w:t>A g</w:t>
      </w:r>
      <w:r w:rsidRPr="00300345">
        <w:rPr>
          <w:rFonts w:cstheme="minorHAnsi"/>
        </w:rPr>
        <w:t>lobal test of proportional hazard assumption is also reported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294"/>
        <w:gridCol w:w="1087"/>
        <w:gridCol w:w="1087"/>
        <w:gridCol w:w="1087"/>
        <w:gridCol w:w="1085"/>
      </w:tblGrid>
      <w:tr w:rsidR="000E421D" w:rsidRPr="00AC31A0" w14:paraId="7CD47974" w14:textId="77777777" w:rsidTr="00421BC4">
        <w:trPr>
          <w:trHeight w:val="300"/>
        </w:trPr>
        <w:tc>
          <w:tcPr>
            <w:tcW w:w="248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74FBA1B5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7798F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CHISQ</w:t>
            </w:r>
          </w:p>
        </w:tc>
        <w:tc>
          <w:tcPr>
            <w:tcW w:w="62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34DBAE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DF</w:t>
            </w:r>
          </w:p>
        </w:tc>
        <w:tc>
          <w:tcPr>
            <w:tcW w:w="62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DC7DDA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P value</w:t>
            </w:r>
          </w:p>
        </w:tc>
        <w:tc>
          <w:tcPr>
            <w:tcW w:w="62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D4CD4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Index</w:t>
            </w:r>
          </w:p>
        </w:tc>
      </w:tr>
      <w:tr w:rsidR="000E421D" w:rsidRPr="00AC31A0" w14:paraId="45E69BF3" w14:textId="77777777" w:rsidTr="00421BC4">
        <w:trPr>
          <w:trHeight w:val="294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454B8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Unprocessed red meat standard continuou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3012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.59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09EDF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B9917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2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CFD85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AC31A0" w14:paraId="49226971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9A1CE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Marital statu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11E3A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4.1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14800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5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3F2EE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53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B6084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0E421D" w:rsidRPr="00AC31A0" w14:paraId="4AC5B2F2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3E473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Alcohol continuou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FE5CC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47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F8AA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78780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49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64158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0E421D" w:rsidRPr="00AC31A0" w14:paraId="1157FB5B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ECFEC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Sleep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B5AB0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.35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2F67D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2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7107A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5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3FBD8E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</w:tr>
      <w:tr w:rsidR="000E421D" w:rsidRPr="00AC31A0" w14:paraId="33062228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294D1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Family income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4100F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48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8EC4A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3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DD8862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92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5E59A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0E421D" w:rsidRPr="00AC31A0" w14:paraId="6D8220E6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930E0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Socioeconomic statu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4BAC5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7.56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DF6A6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4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C2B66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1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9D3E0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</w:tr>
      <w:tr w:rsidR="000E421D" w:rsidRPr="00AC31A0" w14:paraId="7C982068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5004E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 xml:space="preserve">BMI </w:t>
            </w:r>
            <w:r>
              <w:rPr>
                <w:rFonts w:ascii="Calibri" w:eastAsia="Times New Roman" w:hAnsi="Calibri" w:cstheme="minorHAnsi"/>
                <w:color w:val="000000"/>
              </w:rPr>
              <w:t>G</w:t>
            </w:r>
            <w:r w:rsidRPr="00AC31A0">
              <w:rPr>
                <w:rFonts w:ascii="Calibri" w:eastAsia="Times New Roman" w:hAnsi="Calibri" w:cstheme="minorHAnsi"/>
                <w:color w:val="000000"/>
              </w:rPr>
              <w:t>roup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987C6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85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AB629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3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B06DA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84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2CFBC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</w:tr>
      <w:tr w:rsidR="000E421D" w:rsidRPr="00AC31A0" w14:paraId="72D8A9E5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03010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History of hypercholesterolemia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0C070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02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34E72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54961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89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CB92C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</w:tr>
      <w:tr w:rsidR="000E421D" w:rsidRPr="00AC31A0" w14:paraId="7A65B0C1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A9905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History of hypertension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CD4523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05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20DF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F2DDA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83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ECB9A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</w:tr>
      <w:tr w:rsidR="000E421D" w:rsidRPr="00AC31A0" w14:paraId="2E7DD76E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3AC5D7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History of depression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C487F9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34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11E25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E3E3F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56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6B154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</w:tr>
      <w:tr w:rsidR="000E421D" w:rsidRPr="00AC31A0" w14:paraId="1470ABE3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E70BA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History of cardiovascular disease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75A47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2.4</w:t>
            </w:r>
            <w:r>
              <w:rPr>
                <w:rFonts w:ascii="Calibri" w:eastAsia="Times New Roman" w:hAnsi="Calibri" w:cstheme="minorHAnsi"/>
                <w:color w:val="000000"/>
              </w:rPr>
              <w:t>0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F0CF1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04768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12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009B0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</w:tr>
      <w:tr w:rsidR="000E421D" w:rsidRPr="00AC31A0" w14:paraId="3A663992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EDC30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History of cancer or malignancy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1E42C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88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B3172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4A481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35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7A448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</w:tr>
      <w:tr w:rsidR="000E421D" w:rsidRPr="00AC31A0" w14:paraId="465B7DB0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B6097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Family history of myocardial inf</w:t>
            </w:r>
            <w:r>
              <w:rPr>
                <w:rFonts w:ascii="Calibri" w:eastAsia="Times New Roman" w:hAnsi="Calibri" w:cstheme="minorHAnsi"/>
                <w:color w:val="000000"/>
              </w:rPr>
              <w:t>ar</w:t>
            </w:r>
            <w:r w:rsidRPr="00AC31A0">
              <w:rPr>
                <w:rFonts w:ascii="Calibri" w:eastAsia="Times New Roman" w:hAnsi="Calibri" w:cstheme="minorHAnsi"/>
                <w:color w:val="000000"/>
              </w:rPr>
              <w:t>ction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576CA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.89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B1FFD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70972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17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240C5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</w:tr>
      <w:tr w:rsidR="000E421D" w:rsidRPr="00AC31A0" w14:paraId="52D853E5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1A4A6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Use of Aspirin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65AB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.05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39D63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9B68F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3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D4C63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</w:tr>
      <w:tr w:rsidR="000E421D" w:rsidRPr="00AC31A0" w14:paraId="7753BFE9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7618A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Use of Ibuprofen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5D3CF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.36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B7C85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4EFB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24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DA4B0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</w:tr>
      <w:tr w:rsidR="000E421D" w:rsidRPr="00AC31A0" w14:paraId="7B38CB78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654E3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Use of Statin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3836D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24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75A2D9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525CA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62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B790BE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</w:tr>
      <w:tr w:rsidR="000E421D" w:rsidRPr="00AC31A0" w14:paraId="56784DC3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2C3F0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Use of dietary supplement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3A614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02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72993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52E436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88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9D68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</w:tr>
      <w:tr w:rsidR="000E421D" w:rsidRPr="00AC31A0" w14:paraId="1D373DA1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C25AD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Poultry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E5701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07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CB68D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41C5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79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0C6C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</w:tr>
      <w:tr w:rsidR="000E421D" w:rsidRPr="00AC31A0" w14:paraId="6A51C992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401E8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Fruit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A18DE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0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8D297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3D1CE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9</w:t>
            </w:r>
            <w:r>
              <w:rPr>
                <w:rFonts w:ascii="Calibri" w:eastAsia="Times New Roman" w:hAnsi="Calibri" w:cstheme="minorHAnsi"/>
                <w:color w:val="000000"/>
              </w:rPr>
              <w:t>0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4BBB5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</w:tr>
      <w:tr w:rsidR="000E421D" w:rsidRPr="00AC31A0" w14:paraId="62C452EC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ED66E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Whole grain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5257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68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BD29F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C102D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4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57634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</w:tr>
      <w:tr w:rsidR="000E421D" w:rsidRPr="00AC31A0" w14:paraId="2CABD9F7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AE241E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Egg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C5A74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36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6FFE4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388F3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55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991D2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</w:tr>
      <w:tr w:rsidR="000E421D" w:rsidRPr="00AC31A0" w14:paraId="27DA75DC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5A6CE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Nuts seed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D1104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4.22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29AAD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4989F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04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FC0F7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</w:tr>
      <w:tr w:rsidR="000E421D" w:rsidRPr="00AC31A0" w14:paraId="3BDAC426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84BC2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Legume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F109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85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CD234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8FD74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36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0243C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</w:tr>
      <w:tr w:rsidR="000E421D" w:rsidRPr="00AC31A0" w14:paraId="41E653A8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3C20A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Total dairy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7EA79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4.26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B12EE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1E862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04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CF316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</w:tr>
      <w:tr w:rsidR="000E421D" w:rsidRPr="00AC31A0" w14:paraId="0F2D92F0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42481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Carbohydrate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945D9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7.06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97FA3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22F9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0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951A3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</w:tr>
      <w:tr w:rsidR="000E421D" w:rsidRPr="00AC31A0" w14:paraId="7B073957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AC7EB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Dietary fiber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46E32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39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43640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21708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53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A6951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</w:tr>
      <w:tr w:rsidR="000E421D" w:rsidRPr="00AC31A0" w14:paraId="1AE97F33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FB48B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Monounsaturated fatty acid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E0EBD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2.33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8451F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095A6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13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9BD8C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</w:tr>
      <w:tr w:rsidR="000E421D" w:rsidRPr="00AC31A0" w14:paraId="125FC1D1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18B1E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Magnesium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2AB3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4.23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FCC28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7C636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04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C01D9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</w:tr>
      <w:tr w:rsidR="000E421D" w:rsidRPr="00AC31A0" w14:paraId="3FF5F8E9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B3C8C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Cohort year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ECDF5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2.7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FF6A9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3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69640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44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EDB76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AC31A0" w14:paraId="3F1D5355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AE194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Age continuou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CC9EC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08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B56CD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ADB7E4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78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448E6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AC31A0" w14:paraId="7EA816D6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2B68F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Smoking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289D4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13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E69D9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2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4F8FE3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94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FBA3A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AC31A0" w14:paraId="67D835DB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112CC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Total energy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BAC3C0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4.58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45399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7ECEC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03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8F97D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AC31A0" w14:paraId="33598F30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6FFBA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Menopausal statu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D755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</w:t>
            </w:r>
            <w:r>
              <w:rPr>
                <w:rFonts w:ascii="Calibri" w:eastAsia="Times New Roman" w:hAnsi="Calibri" w:cstheme="minorHAnsi"/>
                <w:color w:val="000000"/>
              </w:rPr>
              <w:t>.00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C2EC1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A5DF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97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4450A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AC31A0" w14:paraId="710BCCA6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6F656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Hormone therapy use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5092D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.75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DC535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3757F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19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F4A8D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AC31A0" w14:paraId="321B244C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6FCCE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Parity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D5875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86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75073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644B7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36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6DA8E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AC31A0" w14:paraId="0DF15C7B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C3F9D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Oral contraceptive use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1593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1</w:t>
            </w:r>
            <w:r>
              <w:rPr>
                <w:rFonts w:ascii="Calibri" w:eastAsia="Times New Roman" w:hAnsi="Calibri" w:cstheme="minorHAnsi"/>
                <w:color w:val="000000"/>
              </w:rPr>
              <w:t>0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8F530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31A97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76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FD8EA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AC31A0" w14:paraId="118F3250" w14:textId="77777777" w:rsidTr="00421BC4">
        <w:trPr>
          <w:trHeight w:val="294"/>
        </w:trPr>
        <w:tc>
          <w:tcPr>
            <w:tcW w:w="248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759B7E" w14:textId="77777777" w:rsidR="000E421D" w:rsidRPr="00AC31A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Global</w:t>
            </w:r>
          </w:p>
        </w:tc>
        <w:tc>
          <w:tcPr>
            <w:tcW w:w="62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DB358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58.41</w:t>
            </w:r>
          </w:p>
        </w:tc>
        <w:tc>
          <w:tcPr>
            <w:tcW w:w="62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A2109B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51</w:t>
            </w:r>
          </w:p>
        </w:tc>
        <w:tc>
          <w:tcPr>
            <w:tcW w:w="62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63CE7F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C31A0">
              <w:rPr>
                <w:rFonts w:ascii="Calibri" w:eastAsia="Times New Roman" w:hAnsi="Calibri" w:cstheme="minorHAnsi"/>
                <w:color w:val="000000"/>
              </w:rPr>
              <w:t>0.22</w:t>
            </w:r>
          </w:p>
        </w:tc>
        <w:tc>
          <w:tcPr>
            <w:tcW w:w="62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F59CDA" w14:textId="77777777" w:rsidR="000E421D" w:rsidRPr="00AC31A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3D89D5BE" w14:textId="4466B70B" w:rsidR="000E421D" w:rsidRPr="00300345" w:rsidRDefault="000E421D" w:rsidP="000E421D">
      <w:pPr>
        <w:jc w:val="both"/>
        <w:rPr>
          <w:sz w:val="24"/>
          <w:szCs w:val="24"/>
        </w:rPr>
      </w:pPr>
      <w:r w:rsidRPr="00300345">
        <w:rPr>
          <w:rFonts w:cstheme="minorHAnsi"/>
        </w:rPr>
        <w:lastRenderedPageBreak/>
        <w:t xml:space="preserve">Table 2: </w:t>
      </w:r>
      <w:bookmarkStart w:id="0" w:name="_Hlk118322520"/>
      <w:r w:rsidRPr="00300345">
        <w:rPr>
          <w:rFonts w:cstheme="minorHAnsi"/>
        </w:rPr>
        <w:t xml:space="preserve">Results for testing </w:t>
      </w:r>
      <w:r>
        <w:rPr>
          <w:rFonts w:cstheme="minorHAnsi"/>
        </w:rPr>
        <w:t xml:space="preserve">the </w:t>
      </w:r>
      <w:r w:rsidRPr="00300345">
        <w:rPr>
          <w:rFonts w:cstheme="minorHAnsi"/>
        </w:rPr>
        <w:t xml:space="preserve">correlation between Schoenfeld residuals and ranked failure times to examine proportional hazard assumption violations for a specification that yielded a </w:t>
      </w:r>
      <w:r>
        <w:rPr>
          <w:rFonts w:cstheme="minorHAnsi"/>
        </w:rPr>
        <w:t xml:space="preserve">significant </w:t>
      </w:r>
      <w:r w:rsidRPr="00300345">
        <w:rPr>
          <w:rFonts w:cstheme="minorHAnsi"/>
        </w:rPr>
        <w:t xml:space="preserve">beneficial effect (HR:0.56, 95% CI:0.31-0.99, pvalue:0.05) of unprocessed red meat consumption on all-cause mortality. The specification used </w:t>
      </w:r>
      <w:r>
        <w:rPr>
          <w:rFonts w:cstheme="minorHAnsi"/>
        </w:rPr>
        <w:t xml:space="preserve">a </w:t>
      </w:r>
      <w:r w:rsidRPr="00300345">
        <w:rPr>
          <w:rFonts w:cstheme="minorHAnsi"/>
        </w:rPr>
        <w:t xml:space="preserve">multivariable nutrition density model, quintile red meat, male sex, 40-59 years old, and variables in this table. </w:t>
      </w:r>
      <w:r>
        <w:rPr>
          <w:rFonts w:cstheme="minorHAnsi"/>
        </w:rPr>
        <w:t>A g</w:t>
      </w:r>
      <w:r w:rsidRPr="00300345">
        <w:rPr>
          <w:rFonts w:cstheme="minorHAnsi"/>
        </w:rPr>
        <w:t>lobal test of proportional hazard assumption is also reported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083"/>
        <w:gridCol w:w="1140"/>
        <w:gridCol w:w="1140"/>
        <w:gridCol w:w="1140"/>
        <w:gridCol w:w="1137"/>
      </w:tblGrid>
      <w:tr w:rsidR="000E421D" w:rsidRPr="00577F33" w14:paraId="6FA7D18A" w14:textId="77777777" w:rsidTr="00421BC4">
        <w:trPr>
          <w:trHeight w:val="300"/>
        </w:trPr>
        <w:tc>
          <w:tcPr>
            <w:tcW w:w="2362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bookmarkEnd w:id="0"/>
          <w:p w14:paraId="6BD9BA14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6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C48C3A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CHISQ</w:t>
            </w:r>
          </w:p>
        </w:tc>
        <w:tc>
          <w:tcPr>
            <w:tcW w:w="66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444366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DF</w:t>
            </w:r>
          </w:p>
        </w:tc>
        <w:tc>
          <w:tcPr>
            <w:tcW w:w="66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DA479E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P value</w:t>
            </w:r>
          </w:p>
        </w:tc>
        <w:tc>
          <w:tcPr>
            <w:tcW w:w="65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FA4EA4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Index</w:t>
            </w:r>
          </w:p>
        </w:tc>
      </w:tr>
      <w:tr w:rsidR="000E421D" w:rsidRPr="00577F33" w14:paraId="782E83A1" w14:textId="77777777" w:rsidTr="00421BC4">
        <w:trPr>
          <w:trHeight w:val="294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E8935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Unprocessed red meat density quintil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26348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6.19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7C7BB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60D1B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19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172D1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577F33" w14:paraId="67454301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7CB12C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 xml:space="preserve">Race </w:t>
            </w:r>
            <w:r>
              <w:rPr>
                <w:rFonts w:ascii="Calibri" w:eastAsia="Times New Roman" w:hAnsi="Calibri" w:cstheme="minorHAnsi"/>
                <w:color w:val="000000"/>
              </w:rPr>
              <w:t>E</w:t>
            </w:r>
            <w:r w:rsidRPr="00577F33">
              <w:rPr>
                <w:rFonts w:ascii="Calibri" w:eastAsia="Times New Roman" w:hAnsi="Calibri" w:cstheme="minorHAnsi"/>
                <w:color w:val="000000"/>
              </w:rPr>
              <w:t>thnicity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5BE39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9.0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F775D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2D86B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06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54C19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E421D" w:rsidRPr="00577F33" w14:paraId="36D4533D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87B2A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Alcohol continuou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9F97D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2.3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4F438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9F0F1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13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D3D44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0E421D" w:rsidRPr="00577F33" w14:paraId="4933EC32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A1677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Sleep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C9BC2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4.05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05B16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32D56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13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F2DFB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</w:tr>
      <w:tr w:rsidR="000E421D" w:rsidRPr="00577F33" w14:paraId="0C7F72E9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91739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Socioeconomic statu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CD679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5.8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CC7F5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FE058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21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E3761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</w:tr>
      <w:tr w:rsidR="000E421D" w:rsidRPr="00577F33" w14:paraId="2206661F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81310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BMI continuou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00C0E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.32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B3441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059CE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25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23CE2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0E421D" w:rsidRPr="00577F33" w14:paraId="079C1450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879B1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Systolic blood pressure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1719E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2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0669C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D2897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99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B125B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</w:tr>
      <w:tr w:rsidR="000E421D" w:rsidRPr="00577F33" w14:paraId="2D77762B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4003B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General health condition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98FA1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5.35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7F62C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BB1EE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25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5B6ED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</w:tr>
      <w:tr w:rsidR="000E421D" w:rsidRPr="00577F33" w14:paraId="4FA91688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D21D1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History of hypertension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0732BB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07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207AC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D4639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8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BD28C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</w:tr>
      <w:tr w:rsidR="000E421D" w:rsidRPr="00577F33" w14:paraId="0B71A6E5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238CC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Family history of myocardial inf</w:t>
            </w:r>
            <w:r>
              <w:rPr>
                <w:rFonts w:ascii="Calibri" w:eastAsia="Times New Roman" w:hAnsi="Calibri" w:cstheme="minorHAnsi"/>
                <w:color w:val="000000"/>
              </w:rPr>
              <w:t>ar</w:t>
            </w:r>
            <w:r w:rsidRPr="00577F33">
              <w:rPr>
                <w:rFonts w:ascii="Calibri" w:eastAsia="Times New Roman" w:hAnsi="Calibri" w:cstheme="minorHAnsi"/>
                <w:color w:val="000000"/>
              </w:rPr>
              <w:t>ction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9B856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4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186FE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4B09D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53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9857EB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</w:tr>
      <w:tr w:rsidR="000E421D" w:rsidRPr="00577F33" w14:paraId="03256E8E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C4E79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Use of Aspirin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B4309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2.34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78A42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FE597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13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77CA4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</w:tr>
      <w:tr w:rsidR="000E421D" w:rsidRPr="00577F33" w14:paraId="037D2B8D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F024B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Use of Ibuprofen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7E6BE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82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BDC4A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EF7D8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37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70810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</w:tr>
      <w:tr w:rsidR="000E421D" w:rsidRPr="00577F33" w14:paraId="6489EFC9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C7C9D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Use of Opium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57C4F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14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EC47B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47E19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7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64FA2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</w:tr>
      <w:tr w:rsidR="000E421D" w:rsidRPr="00577F33" w14:paraId="4AB8CE07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0EEA1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Use of Valsartan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8F4C95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7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9F5E0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A750E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38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C97C78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</w:tr>
      <w:tr w:rsidR="000E421D" w:rsidRPr="00577F33" w14:paraId="3BB7D415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C4B27E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On special diet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05E58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  <w:r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03640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E1EC0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32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E7BFF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</w:tr>
      <w:tr w:rsidR="000E421D" w:rsidRPr="00577F33" w14:paraId="46D0CB73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4FF995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Processed meat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67557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28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04486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1B22F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59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1D5EF6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</w:tr>
      <w:tr w:rsidR="000E421D" w:rsidRPr="00577F33" w14:paraId="0046CDD2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19CA93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Seafood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D5467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6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BB595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1D785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44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5BA3F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</w:tr>
      <w:tr w:rsidR="000E421D" w:rsidRPr="00577F33" w14:paraId="6518E87E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296FB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Whole grain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6DCAB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C9145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DD55E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87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F2DB2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</w:tr>
      <w:tr w:rsidR="000E421D" w:rsidRPr="00577F33" w14:paraId="5C98BE60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C1A05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Egg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EE90B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28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EF974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4A24C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59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2F834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</w:tr>
      <w:tr w:rsidR="000E421D" w:rsidRPr="00577F33" w14:paraId="78513A1B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C60C2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Nuts seed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8E44B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AE7CB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B025B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86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62BF6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</w:tr>
      <w:tr w:rsidR="000E421D" w:rsidRPr="00577F33" w14:paraId="4296C0BD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F116C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Legum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C4091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5B677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5F17D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85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DFE6E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</w:tr>
      <w:tr w:rsidR="000E421D" w:rsidRPr="00577F33" w14:paraId="4DDC454D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CF963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Total dairy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825ED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</w:t>
            </w:r>
            <w:r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3E292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7BD0C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99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C7688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</w:tr>
      <w:tr w:rsidR="000E421D" w:rsidRPr="00577F33" w14:paraId="689F4D1F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B8B98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Carbohydrate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6F9EB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2.18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E92F3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8414E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14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E1CB0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</w:tr>
      <w:tr w:rsidR="000E421D" w:rsidRPr="00577F33" w14:paraId="2CCDB5F0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E9F83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Monounsaturated fatty acid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A4B18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4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BF9DC6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4AEC3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53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15603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</w:tr>
      <w:tr w:rsidR="000E421D" w:rsidRPr="00577F33" w14:paraId="235A1521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993F9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Polyunsaturated fatty acid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EA4DA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27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72087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7B302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61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B3703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</w:tr>
      <w:tr w:rsidR="000E421D" w:rsidRPr="00577F33" w14:paraId="44959D39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95ED1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Cohort year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E75661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2.58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965F5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F953FB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46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7794E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577F33" w14:paraId="0FA30195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D5F29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Age continuous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87E5D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.9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480CB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D9867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17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C8B25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577F33" w14:paraId="19B475E4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05D69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Smoking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C6C66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25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74438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0F6E8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88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CDE99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577F33" w14:paraId="49BC45EE" w14:textId="77777777" w:rsidTr="00421BC4">
        <w:trPr>
          <w:trHeight w:val="288"/>
        </w:trPr>
        <w:tc>
          <w:tcPr>
            <w:tcW w:w="2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B76C2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Total energy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7BC88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27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86EE4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31798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6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CD1DF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577F33" w14:paraId="3FB02FEE" w14:textId="77777777" w:rsidTr="00421BC4">
        <w:trPr>
          <w:trHeight w:val="294"/>
        </w:trPr>
        <w:tc>
          <w:tcPr>
            <w:tcW w:w="236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D3A735" w14:textId="77777777" w:rsidR="000E421D" w:rsidRPr="00577F33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theme="minorHAnsi"/>
                <w:color w:val="000000"/>
              </w:rPr>
              <w:t>Global</w:t>
            </w:r>
          </w:p>
        </w:tc>
        <w:tc>
          <w:tcPr>
            <w:tcW w:w="66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C27DBD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62.53</w:t>
            </w:r>
          </w:p>
        </w:tc>
        <w:tc>
          <w:tcPr>
            <w:tcW w:w="66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5E7B34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66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A92E91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77F33">
              <w:rPr>
                <w:rFonts w:ascii="Calibri" w:eastAsia="Times New Roman" w:hAnsi="Calibri" w:cs="Calibri"/>
                <w:color w:val="000000"/>
              </w:rPr>
              <w:t>0.08</w:t>
            </w:r>
          </w:p>
        </w:tc>
        <w:tc>
          <w:tcPr>
            <w:tcW w:w="65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6C3EC0" w14:textId="77777777" w:rsidR="000E421D" w:rsidRPr="00577F33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652B91AE" w14:textId="6657766A" w:rsidR="000E421D" w:rsidRDefault="000E421D" w:rsidP="000E421D"/>
    <w:p w14:paraId="5380A058" w14:textId="77777777" w:rsidR="000E421D" w:rsidRDefault="000E421D" w:rsidP="000E421D"/>
    <w:p w14:paraId="08942B89" w14:textId="77777777" w:rsidR="000E421D" w:rsidRDefault="000E421D" w:rsidP="000E421D"/>
    <w:p w14:paraId="3756D8E6" w14:textId="77777777" w:rsidR="000E421D" w:rsidRDefault="000E421D" w:rsidP="000E421D"/>
    <w:p w14:paraId="19CBB6E4" w14:textId="2B16DDE1" w:rsidR="000E421D" w:rsidRPr="00A11247" w:rsidRDefault="000E421D" w:rsidP="000E421D">
      <w:pPr>
        <w:jc w:val="both"/>
        <w:rPr>
          <w:sz w:val="20"/>
          <w:szCs w:val="20"/>
        </w:rPr>
      </w:pPr>
      <w:r w:rsidRPr="00A11247">
        <w:lastRenderedPageBreak/>
        <w:t xml:space="preserve">Table 3: Results for testing </w:t>
      </w:r>
      <w:r>
        <w:t xml:space="preserve">the </w:t>
      </w:r>
      <w:r w:rsidRPr="00A11247">
        <w:t xml:space="preserve">correlation between Schoenfeld residuals and ranked failure times to examine proportional hazard assumption violations for a specification that yielded a significant harmful effect (HR:1.18, 95% CI:1.00-1.39, pvalue:0.05) of unprocessed red meat consumption on all-cause mortality. The specification used </w:t>
      </w:r>
      <w:r>
        <w:t xml:space="preserve">a </w:t>
      </w:r>
      <w:r w:rsidRPr="00A11247">
        <w:t xml:space="preserve">standard model, continuous red meat, all sex, 60-79 years old, and variables in this table. </w:t>
      </w:r>
      <w:r>
        <w:t>A g</w:t>
      </w:r>
      <w:r w:rsidRPr="00A11247">
        <w:t>lobal test of proportional hazard assumption is also reported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294"/>
        <w:gridCol w:w="1087"/>
        <w:gridCol w:w="1087"/>
        <w:gridCol w:w="1087"/>
        <w:gridCol w:w="1085"/>
      </w:tblGrid>
      <w:tr w:rsidR="000E421D" w:rsidRPr="00E47F80" w14:paraId="20CF5CF6" w14:textId="77777777" w:rsidTr="00421BC4">
        <w:trPr>
          <w:trHeight w:val="300"/>
        </w:trPr>
        <w:tc>
          <w:tcPr>
            <w:tcW w:w="2485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3733F94F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2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F0132E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CHISQ</w:t>
            </w:r>
          </w:p>
        </w:tc>
        <w:tc>
          <w:tcPr>
            <w:tcW w:w="62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1CB07E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DF</w:t>
            </w:r>
          </w:p>
        </w:tc>
        <w:tc>
          <w:tcPr>
            <w:tcW w:w="629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AB9104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P value</w:t>
            </w:r>
          </w:p>
        </w:tc>
        <w:tc>
          <w:tcPr>
            <w:tcW w:w="628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E7059F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Index</w:t>
            </w:r>
          </w:p>
        </w:tc>
      </w:tr>
      <w:tr w:rsidR="000E421D" w:rsidRPr="00E47F80" w14:paraId="15907FF0" w14:textId="77777777" w:rsidTr="00421BC4">
        <w:trPr>
          <w:trHeight w:val="294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E05AF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Unprocessed red meat standard continuou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CECE1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4.09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85990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0E3BF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04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DE895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E47F80" w14:paraId="0267E203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8CB90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 xml:space="preserve">Race </w:t>
            </w:r>
            <w:r>
              <w:rPr>
                <w:rFonts w:ascii="Calibri" w:eastAsia="Times New Roman" w:hAnsi="Calibri" w:cstheme="minorHAnsi"/>
                <w:color w:val="000000"/>
              </w:rPr>
              <w:t>E</w:t>
            </w:r>
            <w:r w:rsidRPr="00E47F80">
              <w:rPr>
                <w:rFonts w:ascii="Calibri" w:eastAsia="Times New Roman" w:hAnsi="Calibri" w:cstheme="minorHAnsi"/>
                <w:color w:val="000000"/>
              </w:rPr>
              <w:t>thnicity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6480E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6.74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6F46A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B4A3E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15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C0E28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E421D" w:rsidRPr="00E47F80" w14:paraId="0525D44A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63985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Sedentary lifestyle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99882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8.25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C8100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DCBAC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08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B43D4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0E421D" w:rsidRPr="00E47F80" w14:paraId="5EC0B56F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4DDE2C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Sleep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0F5CF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.92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2C60A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A43E2F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38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24EAB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</w:tr>
      <w:tr w:rsidR="000E421D" w:rsidRPr="00E47F80" w14:paraId="75BB8097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D4FD3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BMI continuou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C05BB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79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493A0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03FE8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37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09EDD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0E421D" w:rsidRPr="00E47F80" w14:paraId="04C42F2A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107CF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History of depression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559DB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4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4EF3E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AD858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52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0A7200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</w:tr>
      <w:tr w:rsidR="000E421D" w:rsidRPr="00E47F80" w14:paraId="7DBC7DD0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20478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Family history of diabete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261DB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2.3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10EE9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5E040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13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08EEC2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</w:tr>
      <w:tr w:rsidR="000E421D" w:rsidRPr="00E47F80" w14:paraId="2D5C4806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37FC9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Family history of myocardial inf</w:t>
            </w:r>
            <w:r>
              <w:rPr>
                <w:rFonts w:ascii="Calibri" w:eastAsia="Times New Roman" w:hAnsi="Calibri" w:cstheme="minorHAnsi"/>
                <w:color w:val="000000"/>
              </w:rPr>
              <w:t>ar</w:t>
            </w:r>
            <w:r w:rsidRPr="00E47F80">
              <w:rPr>
                <w:rFonts w:ascii="Calibri" w:eastAsia="Times New Roman" w:hAnsi="Calibri" w:cstheme="minorHAnsi"/>
                <w:color w:val="000000"/>
              </w:rPr>
              <w:t>ction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A192A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.97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41D3F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2F48C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16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C5F99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</w:tr>
      <w:tr w:rsidR="000E421D" w:rsidRPr="00E47F80" w14:paraId="6DD207D9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3E70B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Use of Aspirin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37B2B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.6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90938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39911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21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13CDFC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</w:tr>
      <w:tr w:rsidR="000E421D" w:rsidRPr="00E47F80" w14:paraId="573D09F3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3FEBA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Use of Ibuprofen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FF8D1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.5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93C33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734F1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22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6AECF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</w:tr>
      <w:tr w:rsidR="000E421D" w:rsidRPr="00E47F80" w14:paraId="10151F5E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38572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Use of Opium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33BE9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88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E16CA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CFF40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35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9191B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</w:tr>
      <w:tr w:rsidR="000E421D" w:rsidRPr="00E47F80" w14:paraId="27E2710C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104AF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Use of Valsartan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D7581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24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1BE17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6453C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62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AD036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</w:tr>
      <w:tr w:rsidR="000E421D" w:rsidRPr="00E47F80" w14:paraId="4D295AD8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17B380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On special diet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DFCAE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5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38E7A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DD469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47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A7DCF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</w:tr>
      <w:tr w:rsidR="000E421D" w:rsidRPr="00E47F80" w14:paraId="403401E2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EF8D8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Processed meat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D5147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08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416B1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74E8E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78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D77A7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</w:tr>
      <w:tr w:rsidR="000E421D" w:rsidRPr="00E47F80" w14:paraId="18A176E7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90821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Poultry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9A956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02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22FCB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059CA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88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914219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</w:tr>
      <w:tr w:rsidR="000E421D" w:rsidRPr="00E47F80" w14:paraId="6F456786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B29C7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Vegetable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E7111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44E60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F915F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94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88A7B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</w:tr>
      <w:tr w:rsidR="000E421D" w:rsidRPr="00E47F80" w14:paraId="2DCA5CCD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18487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Whole grain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60AD4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56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A546A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52179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45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21D49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</w:tr>
      <w:tr w:rsidR="000E421D" w:rsidRPr="00E47F80" w14:paraId="71FF2C7C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6F1E0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Nuts seed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89EA33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4.2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A9FD6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2B193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04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356A2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</w:tr>
      <w:tr w:rsidR="000E421D" w:rsidRPr="00E47F80" w14:paraId="6859300B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A949E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Legume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4701A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06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D7534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62AF9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81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B7F8E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</w:tr>
      <w:tr w:rsidR="000E421D" w:rsidRPr="00E47F80" w14:paraId="06B81CE2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4FE72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Carbohydrate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23D32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.65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28294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83252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2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F435D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</w:tr>
      <w:tr w:rsidR="000E421D" w:rsidRPr="00E47F80" w14:paraId="33EF83EE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8B243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Dietary fiber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B9BF6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2.67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B3497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D4106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1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4578C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</w:tr>
      <w:tr w:rsidR="000E421D" w:rsidRPr="00E47F80" w14:paraId="0D3E4D6A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514DC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Saturated fat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DF5C5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3.89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A42BC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EFAAA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05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339D5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</w:tr>
      <w:tr w:rsidR="000E421D" w:rsidRPr="00E47F80" w14:paraId="56D99B59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C955B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Monounsaturated fatty acid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A803B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2.57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60571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B87C2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11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3F0CC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</w:tr>
      <w:tr w:rsidR="000E421D" w:rsidRPr="00E47F80" w14:paraId="49AE01F1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98BFB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Polyunsaturated fatty acid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C168A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49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99DCC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78A01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48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61B9B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</w:tr>
      <w:tr w:rsidR="000E421D" w:rsidRPr="00E47F80" w14:paraId="1C381C54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D6579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Cholesterol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AB483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</w:t>
            </w:r>
            <w:r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BF276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16FC8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  <w:r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A4079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</w:tr>
      <w:tr w:rsidR="000E421D" w:rsidRPr="00E47F80" w14:paraId="50D75E4B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38919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Cohort year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F61F8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8.9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E316C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ADD44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75C28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E47F80" w14:paraId="5432DDDF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95582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Age continuous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25C81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9.45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39981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4BF21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</w:t>
            </w:r>
            <w:r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549F4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E47F80" w14:paraId="3A3AF709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691BF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Gender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22F24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.16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7615A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E9B66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28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C92DD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E47F80" w14:paraId="7E67E2AF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3EA71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Smoking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5A02F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3.5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EE837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5F7F36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17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036EC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E47F80" w14:paraId="27F9D634" w14:textId="77777777" w:rsidTr="00421BC4">
        <w:trPr>
          <w:trHeight w:val="288"/>
        </w:trPr>
        <w:tc>
          <w:tcPr>
            <w:tcW w:w="248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04370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Total energy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8273B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2.6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5F2E7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4540B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.11</w:t>
            </w:r>
          </w:p>
        </w:tc>
        <w:tc>
          <w:tcPr>
            <w:tcW w:w="6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918D1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E47F80" w14:paraId="1D2C5684" w14:textId="77777777" w:rsidTr="00421BC4">
        <w:trPr>
          <w:trHeight w:val="294"/>
        </w:trPr>
        <w:tc>
          <w:tcPr>
            <w:tcW w:w="248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9B5F49" w14:textId="77777777" w:rsidR="000E421D" w:rsidRPr="00E47F8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theme="minorHAnsi"/>
                <w:color w:val="000000"/>
              </w:rPr>
              <w:t>Global</w:t>
            </w:r>
          </w:p>
        </w:tc>
        <w:tc>
          <w:tcPr>
            <w:tcW w:w="62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A3378F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74.48</w:t>
            </w:r>
          </w:p>
        </w:tc>
        <w:tc>
          <w:tcPr>
            <w:tcW w:w="62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9719BA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2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C2D7ED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47F80">
              <w:rPr>
                <w:rFonts w:ascii="Calibri" w:eastAsia="Times New Roman" w:hAnsi="Calibri" w:cs="Calibri"/>
                <w:color w:val="000000"/>
              </w:rPr>
              <w:t>0</w:t>
            </w:r>
            <w:r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  <w:tc>
          <w:tcPr>
            <w:tcW w:w="62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E27EEE" w14:textId="77777777" w:rsidR="000E421D" w:rsidRPr="00E47F8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8FFC890" w14:textId="33890879" w:rsidR="000E421D" w:rsidRDefault="000E421D" w:rsidP="000E421D"/>
    <w:p w14:paraId="17BE2883" w14:textId="7A7456AE" w:rsidR="000E421D" w:rsidRDefault="000E421D" w:rsidP="000E421D"/>
    <w:p w14:paraId="7524E827" w14:textId="274AC500" w:rsidR="000E421D" w:rsidRDefault="000E421D" w:rsidP="000E421D"/>
    <w:p w14:paraId="23EB13B6" w14:textId="77777777" w:rsidR="000E421D" w:rsidRDefault="000E421D" w:rsidP="000E421D"/>
    <w:p w14:paraId="0C5FE431" w14:textId="7788E62A" w:rsidR="000E421D" w:rsidRPr="002C0C10" w:rsidRDefault="000E421D" w:rsidP="000E421D">
      <w:pPr>
        <w:jc w:val="both"/>
      </w:pPr>
      <w:r>
        <w:lastRenderedPageBreak/>
        <w:t xml:space="preserve">Table 4: </w:t>
      </w:r>
      <w:r w:rsidRPr="00300345">
        <w:rPr>
          <w:rFonts w:cstheme="minorHAnsi"/>
        </w:rPr>
        <w:t xml:space="preserve">Results for testing </w:t>
      </w:r>
      <w:r>
        <w:rPr>
          <w:rFonts w:cstheme="minorHAnsi"/>
        </w:rPr>
        <w:t xml:space="preserve">the </w:t>
      </w:r>
      <w:r w:rsidRPr="00300345">
        <w:rPr>
          <w:rFonts w:cstheme="minorHAnsi"/>
        </w:rPr>
        <w:t xml:space="preserve">correlation between Schoenfeld residuals and ranked failure times to examine proportional hazard assumption violations for a specification that yielded a </w:t>
      </w:r>
      <w:r>
        <w:rPr>
          <w:rFonts w:cstheme="minorHAnsi"/>
        </w:rPr>
        <w:t xml:space="preserve">significant harmful </w:t>
      </w:r>
      <w:r w:rsidRPr="00300345">
        <w:rPr>
          <w:rFonts w:cstheme="minorHAnsi"/>
        </w:rPr>
        <w:t>effect (HR:</w:t>
      </w:r>
      <w:r>
        <w:rPr>
          <w:rFonts w:cstheme="minorHAnsi"/>
        </w:rPr>
        <w:t>1.21</w:t>
      </w:r>
      <w:r w:rsidRPr="00300345">
        <w:rPr>
          <w:rFonts w:cstheme="minorHAnsi"/>
        </w:rPr>
        <w:t>, 95% CI:</w:t>
      </w:r>
      <w:r>
        <w:rPr>
          <w:rFonts w:cstheme="minorHAnsi"/>
        </w:rPr>
        <w:t>1.01</w:t>
      </w:r>
      <w:r w:rsidRPr="00300345">
        <w:rPr>
          <w:rFonts w:cstheme="minorHAnsi"/>
        </w:rPr>
        <w:t>-</w:t>
      </w:r>
      <w:r>
        <w:rPr>
          <w:rFonts w:cstheme="minorHAnsi"/>
        </w:rPr>
        <w:t>1.45</w:t>
      </w:r>
      <w:r w:rsidRPr="00300345">
        <w:rPr>
          <w:rFonts w:cstheme="minorHAnsi"/>
        </w:rPr>
        <w:t>, pvalue:0.0</w:t>
      </w:r>
      <w:r>
        <w:rPr>
          <w:rFonts w:cstheme="minorHAnsi"/>
        </w:rPr>
        <w:t>4</w:t>
      </w:r>
      <w:r w:rsidRPr="00300345">
        <w:rPr>
          <w:rFonts w:cstheme="minorHAnsi"/>
        </w:rPr>
        <w:t xml:space="preserve">) of unprocessed red meat consumption on all-cause mortality. The specification used </w:t>
      </w:r>
      <w:r>
        <w:rPr>
          <w:rFonts w:cstheme="minorHAnsi"/>
        </w:rPr>
        <w:t xml:space="preserve">a </w:t>
      </w:r>
      <w:r w:rsidRPr="00300345">
        <w:rPr>
          <w:rFonts w:cstheme="minorHAnsi"/>
        </w:rPr>
        <w:t xml:space="preserve">multivariable nutrition density model, </w:t>
      </w:r>
      <w:r>
        <w:rPr>
          <w:rFonts w:cstheme="minorHAnsi"/>
        </w:rPr>
        <w:t>continuous</w:t>
      </w:r>
      <w:r w:rsidRPr="00300345">
        <w:rPr>
          <w:rFonts w:cstheme="minorHAnsi"/>
        </w:rPr>
        <w:t xml:space="preserve"> red meat, male sex, </w:t>
      </w:r>
      <w:r>
        <w:rPr>
          <w:rFonts w:cstheme="minorHAnsi"/>
        </w:rPr>
        <w:t>60-79</w:t>
      </w:r>
      <w:r w:rsidRPr="00300345">
        <w:rPr>
          <w:rFonts w:cstheme="minorHAnsi"/>
        </w:rPr>
        <w:t xml:space="preserve"> years old, and variables in this table. </w:t>
      </w:r>
      <w:r>
        <w:rPr>
          <w:rFonts w:cstheme="minorHAnsi"/>
        </w:rPr>
        <w:t>A g</w:t>
      </w:r>
      <w:r w:rsidRPr="00300345">
        <w:rPr>
          <w:rFonts w:cstheme="minorHAnsi"/>
        </w:rPr>
        <w:t>lobal test of proportional hazard assumption is also reported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216"/>
        <w:gridCol w:w="1106"/>
        <w:gridCol w:w="1106"/>
        <w:gridCol w:w="1106"/>
        <w:gridCol w:w="1106"/>
      </w:tblGrid>
      <w:tr w:rsidR="000E421D" w:rsidRPr="002C0C10" w14:paraId="2A877E81" w14:textId="77777777" w:rsidTr="00421BC4">
        <w:trPr>
          <w:trHeight w:val="300"/>
        </w:trPr>
        <w:tc>
          <w:tcPr>
            <w:tcW w:w="244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55C1F2AF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4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87F6F9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CHISQ</w:t>
            </w:r>
          </w:p>
        </w:tc>
        <w:tc>
          <w:tcPr>
            <w:tcW w:w="64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1A684D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DF</w:t>
            </w:r>
          </w:p>
        </w:tc>
        <w:tc>
          <w:tcPr>
            <w:tcW w:w="64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203481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P value</w:t>
            </w:r>
          </w:p>
        </w:tc>
        <w:tc>
          <w:tcPr>
            <w:tcW w:w="640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8B0D3C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Index</w:t>
            </w:r>
          </w:p>
        </w:tc>
      </w:tr>
      <w:tr w:rsidR="000E421D" w:rsidRPr="002C0C10" w14:paraId="27A5F2C9" w14:textId="77777777" w:rsidTr="00421BC4">
        <w:trPr>
          <w:trHeight w:val="294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CEE2F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Unprocessed red meat density continuous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A5A51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5.98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795B7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76179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3508D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2C0C10" w14:paraId="2D13EAC4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FE063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 xml:space="preserve">Race </w:t>
            </w:r>
            <w:r>
              <w:rPr>
                <w:rFonts w:ascii="Calibri" w:eastAsia="Times New Roman" w:hAnsi="Calibri" w:cstheme="minorHAnsi"/>
                <w:color w:val="000000"/>
              </w:rPr>
              <w:t>E</w:t>
            </w:r>
            <w:r w:rsidRPr="002C0C10">
              <w:rPr>
                <w:rFonts w:ascii="Calibri" w:eastAsia="Times New Roman" w:hAnsi="Calibri" w:cstheme="minorHAnsi"/>
                <w:color w:val="000000"/>
              </w:rPr>
              <w:t>thnicity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007DD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1.59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A7138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C63334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02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74521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0E421D" w:rsidRPr="002C0C10" w14:paraId="15CDCF97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22AB5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Sedentary lifestyle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D42DC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3.74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ADB5A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DAE9D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0893D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0E421D" w:rsidRPr="002C0C10" w14:paraId="0FF92D59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192F3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Sleep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F2582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3.4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EACAA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2D7B0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18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9644A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</w:tr>
      <w:tr w:rsidR="000E421D" w:rsidRPr="002C0C10" w14:paraId="61D3DE1F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D673A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BMI continuous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7E093D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38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55BF4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55D9C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54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4E577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0E421D" w:rsidRPr="002C0C10" w14:paraId="20D3E5DC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D2793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History of depression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403D9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28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486AD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F9BCC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6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E8D22E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</w:tr>
      <w:tr w:rsidR="000E421D" w:rsidRPr="002C0C10" w14:paraId="60CC86E8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5F6C5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Family history of diabetes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8D934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.28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1809F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040B5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26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5F3DA5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</w:tr>
      <w:tr w:rsidR="000E421D" w:rsidRPr="002C0C10" w14:paraId="3675CF92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05351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Family history of myocardial inf</w:t>
            </w:r>
            <w:r>
              <w:rPr>
                <w:rFonts w:ascii="Calibri" w:eastAsia="Times New Roman" w:hAnsi="Calibri" w:cstheme="minorHAnsi"/>
                <w:color w:val="000000"/>
              </w:rPr>
              <w:t>ar</w:t>
            </w:r>
            <w:r w:rsidRPr="002C0C10">
              <w:rPr>
                <w:rFonts w:ascii="Calibri" w:eastAsia="Times New Roman" w:hAnsi="Calibri" w:cstheme="minorHAnsi"/>
                <w:color w:val="000000"/>
              </w:rPr>
              <w:t>ction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914E9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9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3D0E3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816EAD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34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FD75D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</w:tr>
      <w:tr w:rsidR="000E421D" w:rsidRPr="002C0C10" w14:paraId="74717077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8E423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Use of Aspirin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4F339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.28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3A9BF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3EEA3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26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6AC6B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</w:tr>
      <w:tr w:rsidR="000E421D" w:rsidRPr="002C0C10" w14:paraId="5D3DE3FE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47F24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Use of Ibuprofen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E4FEF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58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D6515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BA7A1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45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A8C88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</w:tr>
      <w:tr w:rsidR="000E421D" w:rsidRPr="002C0C10" w14:paraId="2612F3B2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07605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Use of Opium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C6320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36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39D23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031BC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55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0FA66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</w:tr>
      <w:tr w:rsidR="000E421D" w:rsidRPr="002C0C10" w14:paraId="50540049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BC8EF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Use of Valsartan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8476E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05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8E8D4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8EAC0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82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2AA82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</w:tr>
      <w:tr w:rsidR="000E421D" w:rsidRPr="002C0C10" w14:paraId="35FAC9D3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BE02A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On special diet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37777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AB94A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33A67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93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45844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</w:tr>
      <w:tr w:rsidR="000E421D" w:rsidRPr="002C0C10" w14:paraId="7EAF0A8D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D6211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Processed meat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8173F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13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0831C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29DFE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72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3E46E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</w:tr>
      <w:tr w:rsidR="000E421D" w:rsidRPr="002C0C10" w14:paraId="667AF323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4C514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Poultry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9526E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1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C0859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9159F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74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7F660E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</w:tr>
      <w:tr w:rsidR="000E421D" w:rsidRPr="002C0C10" w14:paraId="7ED072D6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E6D91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Vegetables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E2413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12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AC2EB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49F4A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73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FC5B4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</w:tr>
      <w:tr w:rsidR="000E421D" w:rsidRPr="002C0C10" w14:paraId="3DB30E80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D283E4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Whole grain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A76F4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2.57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2402B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456B6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1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F5A97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</w:tr>
      <w:tr w:rsidR="000E421D" w:rsidRPr="002C0C10" w14:paraId="15729E63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400E75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Nuts seeds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75CB2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2.05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2BE95E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46050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15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FBA81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</w:tr>
      <w:tr w:rsidR="000E421D" w:rsidRPr="002C0C10" w14:paraId="5AFE5315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3064B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Legumes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54C47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C2240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ABEA7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9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0D87F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</w:tr>
      <w:tr w:rsidR="000E421D" w:rsidRPr="002C0C10" w14:paraId="7331E372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62963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Carbohydrates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EB638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1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17AD5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1F3DB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73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4CE10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</w:tr>
      <w:tr w:rsidR="000E421D" w:rsidRPr="002C0C10" w14:paraId="4A460BB8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EF8FFD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Dietary fiber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3CC55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2.58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72902D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1EA22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1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007BF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</w:tr>
      <w:tr w:rsidR="000E421D" w:rsidRPr="002C0C10" w14:paraId="51A1F18F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C69CE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Saturated fat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40D7B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.48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5F515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818D2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22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D033C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</w:tr>
      <w:tr w:rsidR="000E421D" w:rsidRPr="002C0C10" w14:paraId="58D2847C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CCFD8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Monounsaturated fatty acid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E6398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79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F74B1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C862A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37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3DE42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</w:tr>
      <w:tr w:rsidR="000E421D" w:rsidRPr="002C0C10" w14:paraId="18CB1DE8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1624A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Polyunsaturated fatty acid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4712C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16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678FB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C006A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69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8A412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</w:tr>
      <w:tr w:rsidR="000E421D" w:rsidRPr="002C0C10" w14:paraId="62B03C9F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71F2E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Cholesterol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3EFA5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D4ECD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501B7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87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F8AE4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</w:tr>
      <w:tr w:rsidR="000E421D" w:rsidRPr="002C0C10" w14:paraId="2808AC34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279E7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Cohort year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B5A1A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8.66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C605B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92C6B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E8E7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2C0C10" w14:paraId="6C1D79E0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308E6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Age continuous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960BC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1.97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0C578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456C6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</w:t>
            </w:r>
            <w:r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1BD07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2C0C10" w14:paraId="5F7D13DB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97964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Smoking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2C446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6.03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008E31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BC2B3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05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8F8C9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2C0C10" w14:paraId="6A4673E8" w14:textId="77777777" w:rsidTr="00421BC4">
        <w:trPr>
          <w:trHeight w:val="288"/>
        </w:trPr>
        <w:tc>
          <w:tcPr>
            <w:tcW w:w="24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F946B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Total energy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DC13C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2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0AF803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93D12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.65</w:t>
            </w:r>
          </w:p>
        </w:tc>
        <w:tc>
          <w:tcPr>
            <w:tcW w:w="6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894EF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2C0C10" w14:paraId="649C81A8" w14:textId="77777777" w:rsidTr="00421BC4">
        <w:trPr>
          <w:trHeight w:val="294"/>
        </w:trPr>
        <w:tc>
          <w:tcPr>
            <w:tcW w:w="244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D97861" w14:textId="77777777" w:rsidR="000E421D" w:rsidRPr="002C0C10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theme="minorHAnsi"/>
                <w:color w:val="000000"/>
              </w:rPr>
              <w:t>Global</w:t>
            </w:r>
          </w:p>
        </w:tc>
        <w:tc>
          <w:tcPr>
            <w:tcW w:w="64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EBE6B2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92.94</w:t>
            </w:r>
          </w:p>
        </w:tc>
        <w:tc>
          <w:tcPr>
            <w:tcW w:w="64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FE231E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4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95F152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C0C10">
              <w:rPr>
                <w:rFonts w:ascii="Calibri" w:eastAsia="Times New Roman" w:hAnsi="Calibri" w:cs="Calibri"/>
                <w:color w:val="000000"/>
              </w:rPr>
              <w:t>0</w:t>
            </w:r>
            <w:r>
              <w:rPr>
                <w:rFonts w:ascii="Calibri" w:eastAsia="Times New Roman" w:hAnsi="Calibri" w:cs="Calibri"/>
                <w:color w:val="000000"/>
              </w:rPr>
              <w:t>.00</w:t>
            </w:r>
          </w:p>
        </w:tc>
        <w:tc>
          <w:tcPr>
            <w:tcW w:w="64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578BD7" w14:textId="77777777" w:rsidR="000E421D" w:rsidRPr="002C0C10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6326FFF7" w14:textId="5C2E4E91" w:rsidR="000E421D" w:rsidRDefault="000E421D" w:rsidP="000E421D"/>
    <w:p w14:paraId="6A36A32F" w14:textId="560024DB" w:rsidR="000E421D" w:rsidRDefault="000E421D" w:rsidP="000E421D"/>
    <w:p w14:paraId="4D1F36F6" w14:textId="59F2E320" w:rsidR="000E421D" w:rsidRDefault="000E421D" w:rsidP="000E421D"/>
    <w:p w14:paraId="418C62FE" w14:textId="3F861510" w:rsidR="000E421D" w:rsidRDefault="000E421D" w:rsidP="000E421D"/>
    <w:p w14:paraId="41BE8C21" w14:textId="77777777" w:rsidR="000E421D" w:rsidRDefault="000E421D" w:rsidP="000E421D">
      <w:pPr>
        <w:jc w:val="both"/>
      </w:pPr>
      <w:r>
        <w:lastRenderedPageBreak/>
        <w:t>Table 5:</w:t>
      </w:r>
      <w:r w:rsidRPr="00D94452">
        <w:rPr>
          <w:rFonts w:cstheme="minorHAnsi"/>
        </w:rPr>
        <w:t xml:space="preserve"> </w:t>
      </w:r>
      <w:r w:rsidRPr="00300345">
        <w:rPr>
          <w:rFonts w:cstheme="minorHAnsi"/>
        </w:rPr>
        <w:t xml:space="preserve">Results for testing </w:t>
      </w:r>
      <w:r>
        <w:rPr>
          <w:rFonts w:cstheme="minorHAnsi"/>
        </w:rPr>
        <w:t xml:space="preserve">the </w:t>
      </w:r>
      <w:r w:rsidRPr="00300345">
        <w:rPr>
          <w:rFonts w:cstheme="minorHAnsi"/>
        </w:rPr>
        <w:t xml:space="preserve">correlation between Schoenfeld residuals and ranked failure times to examine proportional hazard assumption violations for a specification that yielded a </w:t>
      </w:r>
      <w:r>
        <w:rPr>
          <w:rFonts w:cstheme="minorHAnsi"/>
        </w:rPr>
        <w:t xml:space="preserve">non-significant </w:t>
      </w:r>
      <w:r w:rsidRPr="00300345">
        <w:rPr>
          <w:rFonts w:cstheme="minorHAnsi"/>
        </w:rPr>
        <w:t>effect (HR:</w:t>
      </w:r>
      <w:r>
        <w:rPr>
          <w:rFonts w:cstheme="minorHAnsi"/>
        </w:rPr>
        <w:t>0.78</w:t>
      </w:r>
      <w:r w:rsidRPr="00300345">
        <w:rPr>
          <w:rFonts w:cstheme="minorHAnsi"/>
        </w:rPr>
        <w:t>, 95% CI:</w:t>
      </w:r>
      <w:r>
        <w:rPr>
          <w:rFonts w:cstheme="minorHAnsi"/>
        </w:rPr>
        <w:t>0.57</w:t>
      </w:r>
      <w:r w:rsidRPr="00300345">
        <w:rPr>
          <w:rFonts w:cstheme="minorHAnsi"/>
        </w:rPr>
        <w:t>-</w:t>
      </w:r>
      <w:r>
        <w:rPr>
          <w:rFonts w:cstheme="minorHAnsi"/>
        </w:rPr>
        <w:t>1.09</w:t>
      </w:r>
      <w:r w:rsidRPr="00300345">
        <w:rPr>
          <w:rFonts w:cstheme="minorHAnsi"/>
        </w:rPr>
        <w:t>, pvalue:0.</w:t>
      </w:r>
      <w:r>
        <w:rPr>
          <w:rFonts w:cstheme="minorHAnsi"/>
        </w:rPr>
        <w:t>14</w:t>
      </w:r>
      <w:r w:rsidRPr="00300345">
        <w:rPr>
          <w:rFonts w:cstheme="minorHAnsi"/>
        </w:rPr>
        <w:t xml:space="preserve">) of unprocessed red meat consumption on all-cause mortality. The specification used </w:t>
      </w:r>
      <w:r>
        <w:rPr>
          <w:rFonts w:cstheme="minorHAnsi"/>
        </w:rPr>
        <w:t>a standard</w:t>
      </w:r>
      <w:r w:rsidRPr="00300345">
        <w:rPr>
          <w:rFonts w:cstheme="minorHAnsi"/>
        </w:rPr>
        <w:t xml:space="preserve"> model, </w:t>
      </w:r>
      <w:r>
        <w:rPr>
          <w:rFonts w:cstheme="minorHAnsi"/>
        </w:rPr>
        <w:t>quartile</w:t>
      </w:r>
      <w:r w:rsidRPr="00300345">
        <w:rPr>
          <w:rFonts w:cstheme="minorHAnsi"/>
        </w:rPr>
        <w:t xml:space="preserve"> red meat, </w:t>
      </w:r>
      <w:r>
        <w:rPr>
          <w:rFonts w:cstheme="minorHAnsi"/>
        </w:rPr>
        <w:t>female</w:t>
      </w:r>
      <w:r w:rsidRPr="00300345">
        <w:rPr>
          <w:rFonts w:cstheme="minorHAnsi"/>
        </w:rPr>
        <w:t xml:space="preserve"> sex, </w:t>
      </w:r>
      <w:r>
        <w:rPr>
          <w:rFonts w:cstheme="minorHAnsi"/>
        </w:rPr>
        <w:t>all age</w:t>
      </w:r>
      <w:r w:rsidRPr="00300345">
        <w:rPr>
          <w:rFonts w:cstheme="minorHAnsi"/>
        </w:rPr>
        <w:t xml:space="preserve">, and variables in this table. </w:t>
      </w:r>
      <w:r>
        <w:rPr>
          <w:rFonts w:cstheme="minorHAnsi"/>
        </w:rPr>
        <w:t>A g</w:t>
      </w:r>
      <w:r w:rsidRPr="00300345">
        <w:rPr>
          <w:rFonts w:cstheme="minorHAnsi"/>
        </w:rPr>
        <w:t>lobal test of proportional hazard assumption is also reported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123"/>
        <w:gridCol w:w="1130"/>
        <w:gridCol w:w="1130"/>
        <w:gridCol w:w="1130"/>
        <w:gridCol w:w="1127"/>
      </w:tblGrid>
      <w:tr w:rsidR="000E421D" w:rsidRPr="00D94452" w14:paraId="1382CF9C" w14:textId="77777777" w:rsidTr="00421BC4">
        <w:trPr>
          <w:trHeight w:val="300"/>
        </w:trPr>
        <w:tc>
          <w:tcPr>
            <w:tcW w:w="2386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4612B05E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65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04F2F1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CHISQ</w:t>
            </w:r>
          </w:p>
        </w:tc>
        <w:tc>
          <w:tcPr>
            <w:tcW w:w="65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E8FDDE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DF</w:t>
            </w:r>
          </w:p>
        </w:tc>
        <w:tc>
          <w:tcPr>
            <w:tcW w:w="654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5FD9DC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P value</w:t>
            </w:r>
          </w:p>
        </w:tc>
        <w:tc>
          <w:tcPr>
            <w:tcW w:w="652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3586D8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Index</w:t>
            </w:r>
          </w:p>
        </w:tc>
      </w:tr>
      <w:tr w:rsidR="000E421D" w:rsidRPr="00D94452" w14:paraId="5C374729" w14:textId="77777777" w:rsidTr="00421BC4">
        <w:trPr>
          <w:trHeight w:val="294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633D8F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Unprocessed red meat standard quartile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D5F08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.64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385B5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D3564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65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5FF7D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D94452" w14:paraId="705FD4EF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1C756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Education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9071B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5.95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280FC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B05DB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2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0C993F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0E421D" w:rsidRPr="00D94452" w14:paraId="502E99E8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8C6DE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Marital status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1F7CE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4.93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C8CC7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17A32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42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9AA13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0E421D" w:rsidRPr="00D94452" w14:paraId="46211B69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32E8D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Alcohol continuous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DA5D3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35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F57E2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B56D6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56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5F3280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0E421D" w:rsidRPr="00D94452" w14:paraId="5DA943C1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56CD9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Activity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DBBA3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2.02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A45154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0D9AE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15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BE411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0E421D" w:rsidRPr="00D94452" w14:paraId="251A86B8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92C50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Sleep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5D3CD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46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B380B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1A5EF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79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7948C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</w:tr>
      <w:tr w:rsidR="000E421D" w:rsidRPr="00D94452" w14:paraId="7D0B1C86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EFBBE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Family income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C52A9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.38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BDE6E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11547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71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EA0D40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0E421D" w:rsidRPr="00D94452" w14:paraId="2707AFC7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23D70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BMI continuous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BB5CD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45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A3137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F1093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5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BD283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0E421D" w:rsidRPr="00D94452" w14:paraId="13B7C35A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F2401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Systolic blood pressure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53BD7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6.3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57C26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89DDD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18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CFBE2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</w:tr>
      <w:tr w:rsidR="000E421D" w:rsidRPr="00D94452" w14:paraId="1A6A262D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E1AA8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General health condition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15307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3.97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B35FE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33441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41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87980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</w:tr>
      <w:tr w:rsidR="000E421D" w:rsidRPr="00D94452" w14:paraId="5DFC2A66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75DCB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History of hypertension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61F98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07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56E4F6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9A6391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8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AA656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</w:tr>
      <w:tr w:rsidR="000E421D" w:rsidRPr="00D94452" w14:paraId="4EE89ACE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38052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History of diabetes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E8787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.97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239A9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9AC65B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16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89995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</w:tr>
      <w:tr w:rsidR="000E421D" w:rsidRPr="00D94452" w14:paraId="365D3FD3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7BB15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History of depression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10433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02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ADDC3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A5562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88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A7EBF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</w:tr>
      <w:tr w:rsidR="000E421D" w:rsidRPr="00D94452" w14:paraId="28155626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664B5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History of cancer or malignancy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2528A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09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5495B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BFE01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77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C2CF4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</w:tr>
      <w:tr w:rsidR="000E421D" w:rsidRPr="00D94452" w14:paraId="6B695895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6AA8C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Family history of diabetes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9A649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.02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D07CD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10FAC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31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32F45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</w:tr>
      <w:tr w:rsidR="000E421D" w:rsidRPr="00D94452" w14:paraId="35C24E21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84956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Family history of myocardial inf</w:t>
            </w:r>
            <w:r>
              <w:rPr>
                <w:rFonts w:ascii="Calibri" w:eastAsia="Times New Roman" w:hAnsi="Calibri" w:cstheme="minorHAnsi"/>
                <w:color w:val="000000"/>
              </w:rPr>
              <w:t>ar</w:t>
            </w:r>
            <w:r w:rsidRPr="00D94452">
              <w:rPr>
                <w:rFonts w:ascii="Calibri" w:eastAsia="Times New Roman" w:hAnsi="Calibri" w:cstheme="minorHAnsi"/>
                <w:color w:val="000000"/>
              </w:rPr>
              <w:t>ction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22FCC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.67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090DC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20330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2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13C47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</w:tr>
      <w:tr w:rsidR="000E421D" w:rsidRPr="00D94452" w14:paraId="6B399C6D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C15C3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On special diet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BC882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26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80801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7F40A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61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A1021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</w:tr>
      <w:tr w:rsidR="000E421D" w:rsidRPr="00D94452" w14:paraId="3E1B2FEC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2E4A8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Dietary supplement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AB99A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12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2F281A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26183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73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39FED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</w:tr>
      <w:tr w:rsidR="000E421D" w:rsidRPr="00D94452" w14:paraId="1488A17C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0A4F12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Processed meat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83351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12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572BC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F54A4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73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ECFDA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</w:tr>
      <w:tr w:rsidR="000E421D" w:rsidRPr="00D94452" w14:paraId="53FB62B5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7C9DE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Poultry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82FDA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16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08EBE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0F2FA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69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64680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</w:tr>
      <w:tr w:rsidR="000E421D" w:rsidRPr="00D94452" w14:paraId="0ACAEE7B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069B28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Fruits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B52D5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02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56E40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361EC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9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057F4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</w:tr>
      <w:tr w:rsidR="000E421D" w:rsidRPr="00D94452" w14:paraId="5F685B99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B990F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Legumes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BAD03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04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940C0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5FEE9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85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0FF8C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</w:tr>
      <w:tr w:rsidR="000E421D" w:rsidRPr="00D94452" w14:paraId="66E1AEE1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EF032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Cholesterol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1926C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2.65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AEE10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B9175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1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837CE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</w:tr>
      <w:tr w:rsidR="000E421D" w:rsidRPr="00D94452" w14:paraId="0CD76A76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ECDCB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Magnesium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9DFB5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2.1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7D915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FA231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15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E080B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</w:tr>
      <w:tr w:rsidR="000E421D" w:rsidRPr="00D94452" w14:paraId="3F44114B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BE9E3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Cohort year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88C12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.87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269E0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B4A053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6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763FF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D94452" w14:paraId="358B3765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8340D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Age continuous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1AD58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3.2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3BB8C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EB4A4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07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4B5B3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D94452" w14:paraId="48BCF9D5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8ED58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Smoking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160D4D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.7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935FC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8FDDA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42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F9753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D94452" w14:paraId="259FB796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94071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Total energy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9DD49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32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AEFC6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D1F87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57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F320B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D94452" w14:paraId="3775AC25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2C0B8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Menopausal status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83AC5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22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36F02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B67897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64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D2308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D94452" w14:paraId="3910E53F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9D0CC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Hormone therapy use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BF547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19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ED9676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B1F565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66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01D4D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D94452" w14:paraId="37C35909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7664C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Parity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C453A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.9</w:t>
            </w: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D8B72F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85C3D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17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78C04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D94452" w14:paraId="21601E6F" w14:textId="77777777" w:rsidTr="00421BC4">
        <w:trPr>
          <w:trHeight w:val="288"/>
        </w:trPr>
        <w:tc>
          <w:tcPr>
            <w:tcW w:w="2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3B711B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Oral contraceptive use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EF38B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12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21A6E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C960D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73</w:t>
            </w:r>
          </w:p>
        </w:tc>
        <w:tc>
          <w:tcPr>
            <w:tcW w:w="65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52B05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21D" w:rsidRPr="00D94452" w14:paraId="2876AACC" w14:textId="77777777" w:rsidTr="00421BC4">
        <w:trPr>
          <w:trHeight w:val="294"/>
        </w:trPr>
        <w:tc>
          <w:tcPr>
            <w:tcW w:w="238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7C43F7" w14:textId="77777777" w:rsidR="000E421D" w:rsidRPr="00D94452" w:rsidRDefault="000E421D" w:rsidP="00421B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theme="minorHAnsi"/>
                <w:color w:val="000000"/>
              </w:rPr>
              <w:t>Global</w:t>
            </w:r>
          </w:p>
        </w:tc>
        <w:tc>
          <w:tcPr>
            <w:tcW w:w="65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484B0C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50.11</w:t>
            </w:r>
          </w:p>
        </w:tc>
        <w:tc>
          <w:tcPr>
            <w:tcW w:w="65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73EFFD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65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CA9494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94452">
              <w:rPr>
                <w:rFonts w:ascii="Calibri" w:eastAsia="Times New Roman" w:hAnsi="Calibri" w:cs="Calibri"/>
                <w:color w:val="000000"/>
              </w:rPr>
              <w:t>0.59</w:t>
            </w:r>
          </w:p>
        </w:tc>
        <w:tc>
          <w:tcPr>
            <w:tcW w:w="652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B2B92D" w14:textId="77777777" w:rsidR="000E421D" w:rsidRPr="00D94452" w:rsidRDefault="000E421D" w:rsidP="00421B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6B831778" w14:textId="5E92C46B" w:rsidR="000E421D" w:rsidRDefault="000E421D" w:rsidP="000E421D"/>
    <w:p w14:paraId="1F283BC0" w14:textId="3A9DA62E" w:rsidR="000E421D" w:rsidRDefault="000E421D" w:rsidP="000E421D"/>
    <w:p w14:paraId="48DA7329" w14:textId="77777777" w:rsidR="009769D1" w:rsidRDefault="009769D1"/>
    <w:sectPr w:rsidR="009769D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tDQ1NrM0NTQyMzJV0lEKTi0uzszPAykwrgUAqYrg+ywAAAA="/>
  </w:docVars>
  <w:rsids>
    <w:rsidRoot w:val="007F0D39"/>
    <w:rsid w:val="000629EA"/>
    <w:rsid w:val="000E421D"/>
    <w:rsid w:val="00161324"/>
    <w:rsid w:val="00776AD4"/>
    <w:rsid w:val="007F0D39"/>
    <w:rsid w:val="00892DB4"/>
    <w:rsid w:val="009769D1"/>
    <w:rsid w:val="00B02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95806"/>
  <w15:chartTrackingRefBased/>
  <w15:docId w15:val="{B86328E8-BC33-4E2A-AC4B-BB2ED1603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2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42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0E421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0E421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0E421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175</Words>
  <Characters>6704</Characters>
  <Application>Microsoft Office Word</Application>
  <DocSecurity>0</DocSecurity>
  <Lines>55</Lines>
  <Paragraphs>15</Paragraphs>
  <ScaleCrop>false</ScaleCrop>
  <Company/>
  <LinksUpToDate>false</LinksUpToDate>
  <CharactersWithSpaces>7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min Wang</dc:creator>
  <cp:keywords/>
  <dc:description/>
  <cp:lastModifiedBy>Yumin Wang</cp:lastModifiedBy>
  <cp:revision>6</cp:revision>
  <dcterms:created xsi:type="dcterms:W3CDTF">2022-11-03T03:25:00Z</dcterms:created>
  <dcterms:modified xsi:type="dcterms:W3CDTF">2022-11-03T03:29:00Z</dcterms:modified>
</cp:coreProperties>
</file>